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sincere interest in the Midwife position at your esteemed institution in Thailand, Bangkok. As a dedicated and compassionate midwife with over [X years] of experience in maternal care, I am eager to contribute my skills and expertise to support the health and well-being of women and newborns in this vibrant city. Thailand’s growing healthcare sector, coupled with its rich cultural heritage, makes Bangkok an ideal location for me to advance my career as a Midwife while embracing the unique challenges and rewards of working in this dynamic environment.</w:t>
      </w:r>
    </w:p>
    <w:bookmarkStart w:id="20" w:name="why-i-am-a-strong-candidate"/>
    <w:p>
      <w:pPr>
        <w:pStyle w:val="Heading2"/>
      </w:pPr>
      <w:r>
        <w:t xml:space="preserve">Why I Am a Strong Candidate</w:t>
      </w:r>
    </w:p>
    <w:p>
      <w:pPr>
        <w:pStyle w:val="FirstParagraph"/>
      </w:pPr>
      <w:r>
        <w:t xml:space="preserve">As a qualified Midwife, I have always been driven by the profound impact that maternal care can have on families and communities. My journey as a Midwife began with rigorous academic training at [Your University or Institution], where I earned my degree in Midwifery, specializing in prenatal care, labor and delivery support, and postpartum recovery. This foundation was further strengthened through hands-on experience in diverse clinical settings across [Your Country or Region], where I honed my ability to provide personalized care to women from various cultural backgrounds.</w:t>
      </w:r>
    </w:p>
    <w:p>
      <w:pPr>
        <w:pStyle w:val="BodyText"/>
      </w:pPr>
      <w:r>
        <w:t xml:space="preserve">What sets me apart as a Midwife is my unwavering commitment to patient-centered care and my ability to adapt to the unique needs of each individual. In Thailand Bangkok, where healthcare systems blend traditional practices with modern medical advancements, I am confident that my skills will align seamlessly with the goals of your organization. My experience working in multicultural environments has equipped me with the cultural sensitivity and communication skills necessary to build trust with patients and their families, ensuring they feel supported throughout their reproductive journeys.</w:t>
      </w:r>
    </w:p>
    <w:bookmarkEnd w:id="20"/>
    <w:bookmarkStart w:id="21" w:name="X4dee90fa16ba0eccceb2711b7b40d875f899e2f"/>
    <w:p>
      <w:pPr>
        <w:pStyle w:val="Heading2"/>
      </w:pPr>
      <w:r>
        <w:t xml:space="preserve">Understanding Thailand Bangkok’s Healthcare Landscape</w:t>
      </w:r>
    </w:p>
    <w:p>
      <w:pPr>
        <w:pStyle w:val="FirstParagraph"/>
      </w:pPr>
      <w:r>
        <w:t xml:space="preserve">Thailand’s healthcare system is renowned for its accessibility and quality, particularly in urban centers like Bangkok. As a Midwife, I recognize the importance of addressing the specific needs of women in this bustling metropolis, where rapid urbanization and a diverse population create unique challenges. For instance, Bangkok’s healthcare providers often serve a mix of local residents and international patients, requiring midwives to navigate both traditional Thai practices and global medical standards. My background in cross-cultural communication has prepared me to bridge these gaps effectively.</w:t>
      </w:r>
    </w:p>
    <w:p>
      <w:pPr>
        <w:pStyle w:val="BodyText"/>
      </w:pPr>
      <w:r>
        <w:t xml:space="preserve">Moreover, the demand for skilled Midwives in Thailand is on the rise due to increasing awareness of maternal health and a growing emphasis on preventative care. I am particularly drawn to your institution’s mission of providing holistic care that respects both medical rigor and cultural traditions. In Bangkok, where practices such as traditional Thai massage and herbal remedies are often integrated into prenatal and postnatal care, I believe my adaptability as a Midwife will allow me to contribute meaningfully to this approach.</w:t>
      </w:r>
    </w:p>
    <w:bookmarkEnd w:id="21"/>
    <w:bookmarkStart w:id="22" w:name="skills-and-expertise"/>
    <w:p>
      <w:pPr>
        <w:pStyle w:val="Heading2"/>
      </w:pPr>
      <w:r>
        <w:t xml:space="preserve">Skills and Expertise</w:t>
      </w:r>
    </w:p>
    <w:p>
      <w:pPr>
        <w:pStyle w:val="FirstParagraph"/>
      </w:pPr>
      <w:r>
        <w:t xml:space="preserve">My expertise as a Midwife spans a wide range of areas, including but not limited to:</w:t>
      </w:r>
    </w:p>
    <w:p>
      <w:pPr>
        <w:numPr>
          <w:ilvl w:val="0"/>
          <w:numId w:val="1001"/>
        </w:numPr>
        <w:pStyle w:val="Compact"/>
      </w:pPr>
      <w:r>
        <w:rPr>
          <w:bCs/>
          <w:b/>
        </w:rPr>
        <w:t xml:space="preserve">Prenatal and Postnatal Care:</w:t>
      </w:r>
      <w:r>
        <w:t xml:space="preserve"> </w:t>
      </w:r>
      <w:r>
        <w:t xml:space="preserve">I have extensive experience in monitoring the health of pregnant women, providing education on nutrition and lifestyle changes, and offering emotional support throughout pregnancy.</w:t>
      </w:r>
    </w:p>
    <w:p>
      <w:pPr>
        <w:numPr>
          <w:ilvl w:val="0"/>
          <w:numId w:val="1001"/>
        </w:numPr>
        <w:pStyle w:val="Compact"/>
      </w:pPr>
      <w:r>
        <w:rPr>
          <w:bCs/>
          <w:b/>
        </w:rPr>
        <w:t xml:space="preserve">Emergency Preparedness:</w:t>
      </w:r>
      <w:r>
        <w:t xml:space="preserve"> </w:t>
      </w:r>
      <w:r>
        <w:t xml:space="preserve">I am trained in managing complications during labor, such as preterm birth or hypertension, ensuring the safety of both mother and child.</w:t>
      </w:r>
    </w:p>
    <w:p>
      <w:pPr>
        <w:numPr>
          <w:ilvl w:val="0"/>
          <w:numId w:val="1001"/>
        </w:numPr>
        <w:pStyle w:val="Compact"/>
      </w:pPr>
      <w:r>
        <w:rPr>
          <w:bCs/>
          <w:b/>
        </w:rPr>
        <w:t xml:space="preserve">Childbirth Education:</w:t>
      </w:r>
      <w:r>
        <w:t xml:space="preserve"> </w:t>
      </w:r>
      <w:r>
        <w:t xml:space="preserve">I have developed workshops to empower expectant parents with knowledge about labor processes, pain management techniques, and breastfeeding support.</w:t>
      </w:r>
    </w:p>
    <w:p>
      <w:pPr>
        <w:numPr>
          <w:ilvl w:val="0"/>
          <w:numId w:val="1001"/>
        </w:numPr>
        <w:pStyle w:val="Compact"/>
      </w:pPr>
      <w:r>
        <w:rPr>
          <w:bCs/>
          <w:b/>
        </w:rPr>
        <w:t xml:space="preserve">Cultural Competency:</w:t>
      </w:r>
      <w:r>
        <w:t xml:space="preserve"> </w:t>
      </w:r>
      <w:r>
        <w:t xml:space="preserve">My work in diverse settings has taught me to respect and incorporate cultural practices into care plans, fostering a sense of trust and collaboration with patients.</w:t>
      </w:r>
    </w:p>
    <w:p>
      <w:pPr>
        <w:pStyle w:val="FirstParagraph"/>
      </w:pPr>
      <w:r>
        <w:t xml:space="preserve">Additionally, I am proficient in using electronic medical records systems and have a strong understanding of the latest clinical guidelines for maternal health. These skills enable me to work efficiently within any healthcare framework, including those in Thailand Bangkok’s hospitals and clinics.</w:t>
      </w:r>
    </w:p>
    <w:bookmarkEnd w:id="22"/>
    <w:bookmarkStart w:id="23" w:name="why-thailand-bangkok"/>
    <w:p>
      <w:pPr>
        <w:pStyle w:val="Heading2"/>
      </w:pPr>
      <w:r>
        <w:t xml:space="preserve">Why Thailand Bangkok?</w:t>
      </w:r>
    </w:p>
    <w:p>
      <w:pPr>
        <w:pStyle w:val="FirstParagraph"/>
      </w:pPr>
      <w:r>
        <w:t xml:space="preserve">The opportunity to work as a Midwife in Thailand Bangkok is deeply appealing to me for several reasons. First, the city’s blend of modern infrastructure and traditional values creates an environment where I can apply my expertise while learning from local practices. Second, the vibrant community of healthcare professionals in Bangkok offers a collaborative atmosphere that encourages continuous learning and innovation.</w:t>
      </w:r>
    </w:p>
    <w:p>
      <w:pPr>
        <w:pStyle w:val="BodyText"/>
      </w:pPr>
      <w:r>
        <w:t xml:space="preserve">Furthermore, I am inspired by Thailand’s commitment to improving maternal health outcomes. Initiatives such as the government’s focus on reducing maternal mortality rates and expanding access to prenatal care align with my professional values. I am eager to contribute to these efforts by providing compassionate, evidence-based care that empowers women and promotes healthy births.</w:t>
      </w:r>
    </w:p>
    <w:bookmarkEnd w:id="23"/>
    <w:bookmarkStart w:id="24" w:name="conclusion"/>
    <w:p>
      <w:pPr>
        <w:pStyle w:val="Heading2"/>
      </w:pPr>
      <w:r>
        <w:t xml:space="preserve">Conclusion</w:t>
      </w:r>
    </w:p>
    <w:p>
      <w:pPr>
        <w:pStyle w:val="FirstParagraph"/>
      </w:pPr>
      <w:r>
        <w:t xml:space="preserve">In conclusion, I am confident that my qualifications as a Midwife, combined with my passion for maternal health and adaptability in multicultural settings, make me an excellent fit for your organization in Thailand Bangkok. I would be honored to join your team and contribute to the well-being of mothers and newborns in this remarkable city. Thank you for considering my application. I look forward to the opportunity to discuss how I can support your mission of delivering exceptional care.</w:t>
      </w:r>
    </w:p>
    <w:p>
      <w:pPr>
        <w:pStyle w:val="BodyText"/>
      </w:pPr>
      <w:r>
        <w:t xml:space="preserve">Sincerely,</w:t>
      </w:r>
      <w:r>
        <w:br/>
      </w:r>
      <w:r>
        <w:t xml:space="preserve">[Your Full Name]</w:t>
      </w:r>
      <w:r>
        <w:br/>
      </w:r>
      <w:r>
        <w:t xml:space="preserve">[Your Contact Information]</w:t>
      </w:r>
      <w:r>
        <w:br/>
      </w:r>
      <w:r>
        <w:t xml:space="preserve">[LinkedIn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Thailand Bangkok</dc:title>
  <dc:creator/>
  <cp:keywords/>
  <dcterms:created xsi:type="dcterms:W3CDTF">2026-07-23T19:40:49Z</dcterms:created>
  <dcterms:modified xsi:type="dcterms:W3CDTF">2026-07-23T19:40:49Z</dcterms:modified>
</cp:coreProperties>
</file>

<file path=docProps/custom.xml><?xml version="1.0" encoding="utf-8"?>
<Properties xmlns="http://schemas.openxmlformats.org/officeDocument/2006/custom-properties" xmlns:vt="http://schemas.openxmlformats.org/officeDocument/2006/docPropsVTypes"/>
</file>